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CE4D0D">
      <w:pPr>
        <w:rPr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bookmarkEnd w:id="0"/>
    <w:p w14:paraId="1014FBFB" w14:textId="77777777" w:rsidR="00F17A48" w:rsidRDefault="00F17A48" w:rsidP="00F17A48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1013904C" w14:textId="7F793C47" w:rsidR="00F17A48" w:rsidRDefault="00F94129" w:rsidP="00F17A48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6</w:t>
      </w:r>
      <w:bookmarkStart w:id="1" w:name="_GoBack"/>
      <w:bookmarkEnd w:id="1"/>
    </w:p>
    <w:p w14:paraId="59936B5B" w14:textId="77777777" w:rsidR="00F17A48" w:rsidRDefault="00F17A48" w:rsidP="00F17A48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078A614C" w14:textId="77777777" w:rsidR="00F17A48" w:rsidRDefault="00F17A48" w:rsidP="00F17A48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2C34EEA" w14:textId="77777777" w:rsidR="00F17A48" w:rsidRDefault="00F17A48" w:rsidP="00F17A48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9B74A96" w14:textId="77777777" w:rsidR="00F17A48" w:rsidRDefault="00F17A48" w:rsidP="00F17A48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7B545B2" w14:textId="77777777" w:rsidR="00F17A48" w:rsidRDefault="00F17A48" w:rsidP="00F17A48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03F720A" w14:textId="77777777" w:rsidR="00F17A48" w:rsidRDefault="00F17A48" w:rsidP="00F17A48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D06C233" w14:textId="77777777" w:rsidR="00F17A48" w:rsidRDefault="00F17A48" w:rsidP="00F17A48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754ECD3" w14:textId="77777777" w:rsidR="00F17A48" w:rsidRDefault="00F17A48" w:rsidP="00F17A48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0E53BD" w14:textId="77777777" w:rsidR="00F17A48" w:rsidRDefault="00F17A48" w:rsidP="00F17A48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10AF4185" w14:textId="77777777" w:rsidR="00F17A48" w:rsidRDefault="00F17A48" w:rsidP="00F17A48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2E714636" w14:textId="77777777" w:rsidR="00F17A48" w:rsidRDefault="00F17A48" w:rsidP="00F17A48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4A9F569D" w14:textId="77777777" w:rsidR="00F17A48" w:rsidRPr="001E3EF5" w:rsidRDefault="00F17A48" w:rsidP="00F17A48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721F88F5" w14:textId="77777777" w:rsidR="00F17A48" w:rsidRDefault="00F17A48" w:rsidP="00F17A48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5DCAAC6F" w14:textId="6EE35FAB" w:rsidR="00F17A48" w:rsidRDefault="00F17A48" w:rsidP="00F17A48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</w:t>
      </w:r>
      <w:r w:rsidR="00F94129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zure 103 Module </w:t>
      </w:r>
      <w:proofErr w:type="gramStart"/>
      <w:r w:rsidR="00F94129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4 ,</w:t>
      </w:r>
      <w:proofErr w:type="gramEnd"/>
      <w:r w:rsidR="00F94129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 On – 6</w:t>
      </w:r>
    </w:p>
    <w:p w14:paraId="7404D1F7" w14:textId="7CB50039" w:rsidR="00F17A48" w:rsidRDefault="00F17A48" w:rsidP="00F17A48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F17A48">
        <w:rPr>
          <w:rFonts w:ascii="Cambria" w:eastAsia="Cambria" w:hAnsi="Cambria" w:cs="Cambria"/>
          <w:b/>
          <w:szCs w:val="32"/>
          <w:lang w:val="en-US" w:eastAsia="en-IN"/>
        </w:rPr>
        <w:t>Create Routes table</w:t>
      </w:r>
      <w:r>
        <w:rPr>
          <w:rFonts w:ascii="Cambria" w:eastAsia="Cambria" w:hAnsi="Cambria" w:cs="Cambria"/>
          <w:b/>
          <w:szCs w:val="32"/>
          <w:lang w:val="en-US" w:eastAsia="en-IN"/>
        </w:rPr>
        <w:t>.</w:t>
      </w:r>
    </w:p>
    <w:p w14:paraId="145EC87D" w14:textId="77F7E910" w:rsidR="0016106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</w:t>
      </w:r>
      <w:r w:rsidR="009948B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zure Portal search for route table and click on it.</w:t>
      </w:r>
    </w:p>
    <w:p w14:paraId="740347BA" w14:textId="060F9394" w:rsidR="009948BB" w:rsidRDefault="009948BB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948BB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24285BC" wp14:editId="59400E52">
            <wp:extent cx="5943600" cy="3385814"/>
            <wp:effectExtent l="0" t="0" r="0" b="5715"/>
            <wp:docPr id="1" name="Picture 1" descr="C:\Users\Intellipaat-Team\Desktop\Routes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Routes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5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9E0D9" w14:textId="5E22FC2F" w:rsidR="0016106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</w:t>
      </w:r>
      <w:r w:rsidR="009948B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’+ Add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9724F83" w14:textId="329A8527" w:rsidR="009948BB" w:rsidRDefault="009948BB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948BB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77DAD562" wp14:editId="1AEAD6CF">
            <wp:extent cx="5943600" cy="3226061"/>
            <wp:effectExtent l="0" t="0" r="0" b="0"/>
            <wp:docPr id="2" name="Picture 2" descr="C:\Users\Intellipaat-Team\Desktop\Routes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Routes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6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65C29" w14:textId="5B520128" w:rsidR="0016106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9948B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ata and click create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7FF0FB6" w14:textId="608054F9" w:rsidR="00B66275" w:rsidRDefault="009948BB" w:rsidP="009948BB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948BB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7DA73263" wp14:editId="1E9596BA">
            <wp:extent cx="3075940" cy="5723890"/>
            <wp:effectExtent l="0" t="0" r="0" b="0"/>
            <wp:docPr id="3" name="Picture 3" descr="C:\Users\Intellipaat-Team\Desktop\Routes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tellipaat-Team\Desktop\Routes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940" cy="572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A00EE" w14:textId="2836D4B9" w:rsidR="00F71830" w:rsidRDefault="00F71830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sectPr w:rsidR="00F7183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3E7B2F" w14:textId="77777777" w:rsidR="00EF33E0" w:rsidRDefault="00EF33E0">
      <w:pPr>
        <w:spacing w:after="0" w:line="240" w:lineRule="auto"/>
      </w:pPr>
      <w:r>
        <w:separator/>
      </w:r>
    </w:p>
  </w:endnote>
  <w:endnote w:type="continuationSeparator" w:id="0">
    <w:p w14:paraId="124CF0AB" w14:textId="77777777" w:rsidR="00EF33E0" w:rsidRDefault="00EF33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F94129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99B455" w14:textId="77777777" w:rsidR="00EF33E0" w:rsidRDefault="00EF33E0">
      <w:pPr>
        <w:spacing w:after="0" w:line="240" w:lineRule="auto"/>
      </w:pPr>
      <w:r>
        <w:separator/>
      </w:r>
    </w:p>
  </w:footnote>
  <w:footnote w:type="continuationSeparator" w:id="0">
    <w:p w14:paraId="64805187" w14:textId="77777777" w:rsidR="00EF33E0" w:rsidRDefault="00EF33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0E2A84"/>
    <w:rsid w:val="00102B4B"/>
    <w:rsid w:val="001052E2"/>
    <w:rsid w:val="00161065"/>
    <w:rsid w:val="0016155A"/>
    <w:rsid w:val="001B0EB5"/>
    <w:rsid w:val="001C7FDF"/>
    <w:rsid w:val="001D6C04"/>
    <w:rsid w:val="002463DC"/>
    <w:rsid w:val="0029445A"/>
    <w:rsid w:val="002B341A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C5D2B"/>
    <w:rsid w:val="004C6F93"/>
    <w:rsid w:val="004D4436"/>
    <w:rsid w:val="004E6583"/>
    <w:rsid w:val="004F6414"/>
    <w:rsid w:val="00597E77"/>
    <w:rsid w:val="005B235C"/>
    <w:rsid w:val="005C738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6A25"/>
    <w:rsid w:val="007D0BD4"/>
    <w:rsid w:val="007D1118"/>
    <w:rsid w:val="007F1C87"/>
    <w:rsid w:val="00806506"/>
    <w:rsid w:val="008636D2"/>
    <w:rsid w:val="008B3CC6"/>
    <w:rsid w:val="008D401A"/>
    <w:rsid w:val="0095054A"/>
    <w:rsid w:val="009659BC"/>
    <w:rsid w:val="009948BB"/>
    <w:rsid w:val="00996FE7"/>
    <w:rsid w:val="00A07B40"/>
    <w:rsid w:val="00A22204"/>
    <w:rsid w:val="00A53EF7"/>
    <w:rsid w:val="00A6687F"/>
    <w:rsid w:val="00AB5E92"/>
    <w:rsid w:val="00AD1512"/>
    <w:rsid w:val="00B13BF2"/>
    <w:rsid w:val="00B66275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E4D0D"/>
    <w:rsid w:val="00CF2044"/>
    <w:rsid w:val="00CF357B"/>
    <w:rsid w:val="00CF4664"/>
    <w:rsid w:val="00D03654"/>
    <w:rsid w:val="00D246E0"/>
    <w:rsid w:val="00D3724A"/>
    <w:rsid w:val="00DA77F3"/>
    <w:rsid w:val="00DC08CE"/>
    <w:rsid w:val="00DF1B42"/>
    <w:rsid w:val="00E00480"/>
    <w:rsid w:val="00E14F16"/>
    <w:rsid w:val="00E553AF"/>
    <w:rsid w:val="00E56323"/>
    <w:rsid w:val="00EB246D"/>
    <w:rsid w:val="00EE7B00"/>
    <w:rsid w:val="00EF33E0"/>
    <w:rsid w:val="00F17A48"/>
    <w:rsid w:val="00F36B5D"/>
    <w:rsid w:val="00F42D60"/>
    <w:rsid w:val="00F44A28"/>
    <w:rsid w:val="00F71830"/>
    <w:rsid w:val="00F94129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5</cp:revision>
  <dcterms:created xsi:type="dcterms:W3CDTF">2019-08-28T09:27:00Z</dcterms:created>
  <dcterms:modified xsi:type="dcterms:W3CDTF">2019-09-11T11:46:00Z</dcterms:modified>
</cp:coreProperties>
</file>